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CHEF INTERNSHIP</w:t>
      </w:r>
    </w:p>
    <w:bookmarkEnd w:id="20"/>
    <w:p>
      <w:pPr>
        <w:pStyle w:val="BodyText"/>
      </w:pPr>
      <w:r>
        <w:t xml:space="preserve">Ms. Fatima Al-Siyabi</w:t>
      </w:r>
      <w:r>
        <w:br/>
      </w:r>
      <w:r>
        <w:t xml:space="preserve">Head of Culinary Operations</w:t>
      </w:r>
      <w:r>
        <w:br/>
      </w:r>
      <w:r>
        <w:t xml:space="preserve">Al-Muntaha Resort &amp; Restaurant Group</w:t>
      </w:r>
      <w:r>
        <w:br/>
      </w:r>
      <w:r>
        <w:t xml:space="preserve">Kuwait City, Kuwait</w:t>
      </w:r>
    </w:p>
    <w:p>
      <w:pPr>
        <w:pStyle w:val="BodyText"/>
      </w:pPr>
      <w:r>
        <w:t xml:space="preserve">Date: October 26, 2023</w:t>
      </w:r>
    </w:p>
    <w:bookmarkStart w:id="21" w:name="application-for-chef-internship-position"/>
    <w:p>
      <w:pPr>
        <w:pStyle w:val="Heading2"/>
      </w:pPr>
      <w:r>
        <w:t xml:space="preserve">APPLICATION FOR CHEF INTERNSHIP POSITION</w:t>
      </w:r>
    </w:p>
    <w:bookmarkEnd w:id="21"/>
    <w:p>
      <w:pPr>
        <w:pStyle w:val="FirstParagraph"/>
      </w:pPr>
      <w:r>
        <w:t xml:space="preserve">Dear Ms. Al-Siyabi,</w:t>
      </w:r>
    </w:p>
    <w:p>
      <w:pPr>
        <w:pStyle w:val="BodyText"/>
      </w:pPr>
      <w:r>
        <w:t xml:space="preserve">I am writing with profound enthusiasm to submit my application for the Chef Internship position at Al-Muntaha Resort &amp; Restaurant Group in Kuwait City, as advertised on the Ministry of Commerce and Industry's professional development portal. As a dedicated culinary student currently completing my final year at Le Cordon Bleu Paris, I have long admired your establishment’s commitment to redefining fine dining in Kuwait City through its fusion of traditional Gulf hospitality with contemporary European techniques. This internship represents not merely a career opportunity, but a pivotal step toward becoming an internationally minded chef who can contribute meaningfully to the evolving culinary landscape of Kuwait.</w:t>
      </w:r>
    </w:p>
    <w:p>
      <w:pPr>
        <w:pStyle w:val="BodyText"/>
      </w:pPr>
      <w:r>
        <w:t xml:space="preserve">My academic journey has been meticulously structured to align with the standards demanded by prestigious institutions like yours. At Le Cordon Bleu, I specialized in Mediterranean and Middle Eastern cuisine while mastering classical French techniques under Master Chef Pierre Lefèvre. My coursework included advanced modules in Arabic spice profiling, contemporary plating aesthetics for luxury dining environments, and sustainable kitchen management – all directly relevant to the sophisticated gastronomic culture of Kuwait City. I have also completed a 6-month apprenticeship at Chez Julien in Paris, where I honed my skills in high-volume kitchen coordination during Michelin-starred service periods. Most significantly, I developed a comprehensive understanding of Gulf culinary traditions through specialized workshops with Emirati and Saudi chefs during my summer exchange program.</w:t>
      </w:r>
    </w:p>
    <w:p>
      <w:pPr>
        <w:pStyle w:val="BodyText"/>
      </w:pPr>
      <w:r>
        <w:t xml:space="preserve">What compels me most about this Chef internship opportunity in Kuwait City is the unique cultural convergence that defines your kitchen operations. Having researched Al-Muntaha's signature dishes – particularly their award-winning *Machboos Al-Bayda* with locally sourced saffron and their innovative *Makbous Royale* featuring sea bass from Kuwaiti waters – I recognize how this internship offers a rare opportunity to bridge global culinary knowledge with authentic local practices. Kuwait City’s vibrant food scene, where traditional *Machboos* and *Shawarma* stalls coexist with cutting-edge fusion restaurants, provides the ideal environment for an intern to absorb both technical precision and cultural sensitivity. I am particularly eager to learn how your kitchen balances time-honored Gulf recipes with modern presentation standards that resonate with Kuwait City's cosmopolitan clientele, from expatriate professionals to royal households.</w:t>
      </w:r>
    </w:p>
    <w:p>
      <w:pPr>
        <w:pStyle w:val="BodyText"/>
      </w:pPr>
      <w:r>
        <w:t xml:space="preserve">My practical experience includes managing inventory for a 120-seat student-run restaurant where I reduced food waste by 37% through precise portion control and seasonal ingredient utilization – skills directly transferable to your sustainable kitchen initiatives. During my time at Chez Julien, I implemented a mise en place system that improved service speed by 25% during peak hours, a methodology I am eager to adapt for Kuwait City's bustling dinner rushes. Beyond technical skills, I have developed strong cross-cultural communication abilities through working with international teams in Paris and participating in the "Culinary Bridges" initiative that connects young chefs across the Gulf Cooperation Council. These experiences have taught me that successful kitchen leadership requires not just culinary expertise but deep respect for cultural context – a principle central to your resort's philosophy as I understand it from their sustainability reports.</w:t>
      </w:r>
    </w:p>
    <w:p>
      <w:pPr>
        <w:pStyle w:val="BodyText"/>
      </w:pPr>
      <w:r>
        <w:t xml:space="preserve">I am fully prepared to embrace the demanding schedule of a professional kitchen in Kuwait City, having worked 60-hour weeks during my apprenticeship and maintained consistent performance under pressure. My fluency in English, Arabic (B2 level), and French allows me to communicate effectively with your diverse kitchen brigade while respecting the local culinary etiquette that is paramount in Kuwaiti hospitality. I have also researched the specific challenges of working in Kuwait City's climate-controlled kitchens, including temperature management for fresh produce during summer months – an area where I developed solutions during my Paris internship by implementing a pre-cooling protocol for imported vegetables.</w:t>
      </w:r>
    </w:p>
    <w:p>
      <w:pPr>
        <w:pStyle w:val="BodyText"/>
      </w:pPr>
      <w:r>
        <w:t xml:space="preserve">What sets me apart is my documented commitment to advancing culinary traditions rather than merely following them. For this Internship Application Letter, I have included samples from my personal project: "Reimagining Kuwaiti Heritage Dishes for Modern Palates," where I created a *Harees* variation using sous-vide technique to achieve perfect texture while maintaining authenticity. This project received recognition from the Association of Culinary Arts in Europe, and I am confident it demonstrates my capacity for innovation within cultural frameworks – exactly the approach your kitchen exemplifies. In Kuwait City, where dining is deeply tied to community and hospitality traditions, such thoughtful innovation holds exceptional value.</w:t>
      </w:r>
    </w:p>
    <w:p>
      <w:pPr>
        <w:pStyle w:val="BodyText"/>
      </w:pPr>
      <w:r>
        <w:t xml:space="preserve">I have long admired how Al-Muntaha Resort &amp; Restaurant Group has positioned itself as a cultural ambassador through food. Your recent participation in the Kuwait Food Festival 2023 – featuring collaborations with Bedouin chefs from Al-Asmakh – perfectly illustrates this philosophy, and I would be honored to contribute to such meaningful initiatives during my internship. I understand that internships at your establishment are highly selective, and I have prepared extensively for this opportunity by studying your menu evolution over the past five years, noting how each season introduces subtle regional influences while maintaining core Gulf flavors.</w:t>
      </w:r>
    </w:p>
    <w:p>
      <w:pPr>
        <w:pStyle w:val="BodyText"/>
      </w:pPr>
      <w:r>
        <w:t xml:space="preserve">As a candidate deeply passionate about becoming a chef who honors tradition while embracing innovation, I am confident that my technical skills, cultural sensitivity, and unwavering work ethic would make me an asset to your team in Kuwait City. I am eager to learn from your award-winning culinary directors and contribute fresh perspectives during the busy Ramadan season when your restaurant experience reaches its peak. The opportunity to develop under professionals who understand that authentic Kuwaiti cuisine must evolve while remaining rooted in heritage is precisely why I seek this Chef internship specifically within Kuwait City's vibrant hospitality ecosystem.</w:t>
      </w:r>
    </w:p>
    <w:p>
      <w:pPr>
        <w:pStyle w:val="BodyText"/>
      </w:pPr>
      <w:r>
        <w:t xml:space="preserve">Thank you for considering my application for this prestigious Internship Application Letter position. I have attached my detailed curriculum vitae, academic transcripts, and the "Reimagining Kuwaiti Heritage Dishes" portfolio for your review. I welcome the opportunity to discuss how my skills in culinary innovation, kitchen management, and cultural appreciation align with Al-Muntaha's vision during an interview at your earliest convenience. I will follow up next week to schedule a conversation.</w:t>
      </w:r>
    </w:p>
    <w:p>
      <w:pPr>
        <w:pStyle w:val="BodyText"/>
      </w:pPr>
      <w:r>
        <w:t xml:space="preserve">With sincere respect and culinary enthusiasm,</w:t>
      </w:r>
    </w:p>
    <w:p>
      <w:pPr>
        <w:pStyle w:val="BodyText"/>
      </w:pPr>
      <w:r>
        <w:t xml:space="preserve">Amal Hassan Al-Mutairi</w:t>
      </w:r>
    </w:p>
    <w:p>
      <w:pPr>
        <w:pStyle w:val="BodyText"/>
      </w:pPr>
      <w:r>
        <w:t xml:space="preserve">Culinary Arts Student (Le Cordon Bleu Paris, 2024)</w:t>
      </w:r>
    </w:p>
    <w:p>
      <w:pPr>
        <w:pStyle w:val="BodyText"/>
      </w:pPr>
      <w:r>
        <w:t xml:space="preserve">Phone: +965 99887766 | Email: amal.almutairi@le-cordonbleu.fr</w:t>
      </w:r>
    </w:p>
    <w:p>
      <w:pPr>
        <w:pStyle w:val="BodyText"/>
      </w:pPr>
      <w:r>
        <w:t xml:space="preserve">Word Count: 872 | This document is an official Internship Application Letter for Chef position in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Kuwait City</dc:title>
  <dc:creator/>
  <dc:language>en</dc:language>
  <cp:keywords/>
  <dcterms:created xsi:type="dcterms:W3CDTF">2026-07-23T01:53:58Z</dcterms:created>
  <dcterms:modified xsi:type="dcterms:W3CDTF">2026-07-23T01:53:58Z</dcterms:modified>
</cp:coreProperties>
</file>

<file path=docProps/custom.xml><?xml version="1.0" encoding="utf-8"?>
<Properties xmlns="http://schemas.openxmlformats.org/officeDocument/2006/custom-properties" xmlns:vt="http://schemas.openxmlformats.org/officeDocument/2006/docPropsVTypes"/>
</file>